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B1C9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Mann Whitney U test</w:t>
      </w:r>
    </w:p>
    <w:p w14:paraId="6995B82E" w14:textId="3D8F7C16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Mann Whitney U test is one of the most powerful NPAR test</w:t>
      </w:r>
      <w:r w:rsidR="0010705D">
        <w:rPr>
          <w:rFonts w:ascii="Times New Roman" w:hAnsi="Times New Roman" w:cs="Times New Roman"/>
          <w:spacing w:val="4"/>
          <w:sz w:val="24"/>
          <w:szCs w:val="24"/>
        </w:rPr>
        <w:t>s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for two independent samples. This is an alternative to parametric t-test and is especially useful when the assumptions regarding t-test is infeasible.</w:t>
      </w:r>
    </w:p>
    <w:p w14:paraId="2FC7B45F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</w:p>
    <w:p w14:paraId="1B5F7D6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Case I</w:t>
      </w:r>
    </w:p>
    <w:p w14:paraId="395B7B11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Small sample case (when n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  <w:vertAlign w:val="subscript"/>
        </w:rPr>
        <w:t>1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&amp; n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  <w:vertAlign w:val="subscript"/>
        </w:rPr>
        <w:t>2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sym w:font="Symbol" w:char="F0A3"/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8 or when n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  <w:vertAlign w:val="subscript"/>
        </w:rPr>
        <w:t>2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&gt; n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  <w:vertAlign w:val="subscript"/>
        </w:rPr>
        <w:t>1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&amp; 9 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sym w:font="Symbol" w:char="F0A3"/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 n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  <w:vertAlign w:val="subscript"/>
        </w:rPr>
        <w:t xml:space="preserve">2 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sym w:font="Symbol" w:char="F0A3"/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20)</w:t>
      </w:r>
    </w:p>
    <w:p w14:paraId="058D050F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</w:p>
    <w:p w14:paraId="0E07C7A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Layout</w:t>
      </w:r>
    </w:p>
    <w:p w14:paraId="5B83E64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Consider two independent random samples of size n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and n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2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from two populations F(x) and G(y) respectively.</w:t>
      </w:r>
    </w:p>
    <w:p w14:paraId="6E27097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  <w:lang w:val="fr-FR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  <w:lang w:val="fr-FR"/>
        </w:rPr>
        <w:t>Sample observations</w:t>
      </w:r>
    </w:p>
    <w:p w14:paraId="6AA3E15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  <w:lang w:val="fr-FR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  <w:lang w:val="fr-FR"/>
        </w:rPr>
        <w:t>X: x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fr-FR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fr-FR"/>
        </w:rPr>
        <w:t>, x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fr-FR"/>
        </w:rPr>
        <w:t>2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fr-FR"/>
        </w:rPr>
        <w:t>, …, x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fr-FR"/>
        </w:rPr>
        <w:t>n1</w:t>
      </w:r>
    </w:p>
    <w:p w14:paraId="2C09AECA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  <w:vertAlign w:val="subscript"/>
          <w:lang w:val="fr-FR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  <w:lang w:val="fr-FR"/>
        </w:rPr>
        <w:t>Y: y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fr-FR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fr-FR"/>
        </w:rPr>
        <w:t>, y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fr-FR"/>
        </w:rPr>
        <w:t>2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fr-FR"/>
        </w:rPr>
        <w:t>, …., y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fr-FR"/>
        </w:rPr>
        <w:t>n2</w:t>
      </w:r>
    </w:p>
    <w:p w14:paraId="0A83347B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  <w:lang w:val="fr-FR"/>
        </w:rPr>
      </w:pPr>
    </w:p>
    <w:p w14:paraId="668115E4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Assumptions</w:t>
      </w:r>
    </w:p>
    <w:p w14:paraId="0131C969" w14:textId="77777777" w:rsidR="009B0BBF" w:rsidRPr="00A26890" w:rsidRDefault="009B0BBF" w:rsidP="009B0BBF">
      <w:pPr>
        <w:numPr>
          <w:ilvl w:val="2"/>
          <w:numId w:val="1"/>
        </w:numPr>
        <w:spacing w:after="0" w:line="240" w:lineRule="auto"/>
        <w:ind w:left="1080" w:hanging="45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Both samples are random samples from their respective populations.</w:t>
      </w:r>
    </w:p>
    <w:p w14:paraId="6E08851A" w14:textId="77777777" w:rsidR="009B0BBF" w:rsidRPr="00A26890" w:rsidRDefault="009B0BBF" w:rsidP="009B0BBF">
      <w:pPr>
        <w:numPr>
          <w:ilvl w:val="2"/>
          <w:numId w:val="1"/>
        </w:numPr>
        <w:spacing w:after="0" w:line="240" w:lineRule="auto"/>
        <w:ind w:left="1080" w:hanging="45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The observations are independent within samples and mutually independent between samples.</w:t>
      </w:r>
    </w:p>
    <w:p w14:paraId="57E72CFB" w14:textId="77777777" w:rsidR="009B0BBF" w:rsidRPr="00A26890" w:rsidRDefault="009B0BBF" w:rsidP="009B0BBF">
      <w:pPr>
        <w:numPr>
          <w:ilvl w:val="2"/>
          <w:numId w:val="1"/>
        </w:numPr>
        <w:spacing w:after="0" w:line="240" w:lineRule="auto"/>
        <w:ind w:left="1080" w:hanging="45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The measurement scale is at least ordinal.</w:t>
      </w:r>
    </w:p>
    <w:p w14:paraId="5AB58C32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</w:p>
    <w:p w14:paraId="01D05367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Mechanism</w:t>
      </w:r>
    </w:p>
    <w:p w14:paraId="301C45D9" w14:textId="77777777" w:rsidR="009B0BBF" w:rsidRPr="00A26890" w:rsidRDefault="009B0BBF" w:rsidP="009B0BBF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Combine n = n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+ n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2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observations from both groups and assign ranks to these observations in order of magnitude and direction, if any i.e. assign rank 1 to smallest and a rank 2 to second smallest and so on.</w:t>
      </w:r>
    </w:p>
    <w:p w14:paraId="47B06ED9" w14:textId="77777777" w:rsidR="009B0BBF" w:rsidRPr="00A26890" w:rsidRDefault="009B0BBF" w:rsidP="009B0BBF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If two or more observations are identical then a tie is said to have occurred and the tied observations are assigned the average of their ranks.</w:t>
      </w:r>
    </w:p>
    <w:p w14:paraId="56996395" w14:textId="77777777" w:rsidR="009B0BBF" w:rsidRPr="00A26890" w:rsidRDefault="009B0BBF" w:rsidP="009B0BBF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Find sum of the ranks.</w:t>
      </w:r>
    </w:p>
    <w:p w14:paraId="558E226B" w14:textId="77777777" w:rsidR="009B0BBF" w:rsidRPr="00A26890" w:rsidRDefault="009B0BBF" w:rsidP="009B0BBF">
      <w:pPr>
        <w:spacing w:after="0" w:line="240" w:lineRule="auto"/>
        <w:ind w:left="72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Let R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= sum of the ranks of x series (of first sample)</w:t>
      </w:r>
    </w:p>
    <w:p w14:paraId="48CB542A" w14:textId="77777777" w:rsidR="009B0BBF" w:rsidRPr="00A26890" w:rsidRDefault="009B0BBF" w:rsidP="009B0BBF">
      <w:pPr>
        <w:spacing w:after="0" w:line="240" w:lineRule="auto"/>
        <w:ind w:left="72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>
        <w:rPr>
          <w:rFonts w:ascii="Times New Roman" w:hAnsi="Times New Roman" w:cs="Times New Roman"/>
          <w:spacing w:val="4"/>
          <w:sz w:val="24"/>
          <w:szCs w:val="24"/>
        </w:rPr>
        <w:t xml:space="preserve">     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R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2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= sum of the ranks of y series (of second sample)</w:t>
      </w:r>
    </w:p>
    <w:p w14:paraId="3B689B50" w14:textId="77777777" w:rsidR="009B0BBF" w:rsidRPr="00A26890" w:rsidRDefault="009B0BBF" w:rsidP="009B0BBF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Compute the values given by,</w:t>
      </w:r>
    </w:p>
    <w:p w14:paraId="371B0D8D" w14:textId="77777777" w:rsidR="009B0BBF" w:rsidRPr="00A26890" w:rsidRDefault="009B0BBF" w:rsidP="009B0BBF">
      <w:pPr>
        <w:spacing w:after="0" w:line="240" w:lineRule="auto"/>
        <w:ind w:left="72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position w:val="-24"/>
          <w:sz w:val="24"/>
          <w:szCs w:val="24"/>
        </w:rPr>
        <w:object w:dxaOrig="2600" w:dyaOrig="620" w14:anchorId="3F88B4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.5pt;height:31pt" o:ole="">
            <v:imagedata r:id="rId5" o:title=""/>
          </v:shape>
          <o:OLEObject Type="Embed" ProgID="Equation.3" ShapeID="_x0000_i1025" DrawAspect="Content" ObjectID="_1747821180" r:id="rId6"/>
        </w:object>
      </w:r>
    </w:p>
    <w:p w14:paraId="23E3AA9F" w14:textId="77777777" w:rsidR="009B0BBF" w:rsidRPr="00A26890" w:rsidRDefault="009B0BBF" w:rsidP="009B0BBF">
      <w:pPr>
        <w:spacing w:after="0" w:line="240" w:lineRule="auto"/>
        <w:ind w:left="72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position w:val="-24"/>
          <w:sz w:val="24"/>
          <w:szCs w:val="24"/>
        </w:rPr>
        <w:object w:dxaOrig="2840" w:dyaOrig="639" w14:anchorId="7A8D4967">
          <v:shape id="_x0000_i1026" type="#_x0000_t75" style="width:141.5pt;height:31.5pt" o:ole="">
            <v:imagedata r:id="rId7" o:title=""/>
          </v:shape>
          <o:OLEObject Type="Embed" ProgID="Equation.3" ShapeID="_x0000_i1026" DrawAspect="Content" ObjectID="_1747821181" r:id="rId8"/>
        </w:object>
      </w:r>
    </w:p>
    <w:p w14:paraId="70156BC7" w14:textId="77777777" w:rsidR="009B0BBF" w:rsidRPr="00A26890" w:rsidRDefault="009B0BBF" w:rsidP="009B0BBF">
      <w:pPr>
        <w:spacing w:after="0" w:line="240" w:lineRule="auto"/>
        <w:ind w:left="720"/>
        <w:jc w:val="both"/>
        <w:rPr>
          <w:rFonts w:ascii="Times New Roman" w:hAnsi="Times New Roman" w:cs="Times New Roman"/>
          <w:spacing w:val="4"/>
          <w:sz w:val="24"/>
          <w:szCs w:val="24"/>
          <w:lang w:val="nl-NL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  <w:lang w:val="nl-NL"/>
        </w:rPr>
        <w:t>Remark: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nl-NL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nl-NL"/>
        </w:rPr>
        <w:t xml:space="preserve"> = n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nl-NL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nl-NL"/>
        </w:rPr>
        <w:t>n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nl-NL"/>
        </w:rPr>
        <w:t>2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nl-NL"/>
        </w:rPr>
        <w:t xml:space="preserve"> –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nl-NL"/>
        </w:rPr>
        <w:t>2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nl-NL"/>
        </w:rPr>
        <w:t xml:space="preserve"> and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nl-NL"/>
        </w:rPr>
        <w:t>2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nl-NL"/>
        </w:rPr>
        <w:t xml:space="preserve"> = n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nl-NL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nl-NL"/>
        </w:rPr>
        <w:t>n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nl-NL"/>
        </w:rPr>
        <w:t>2</w:t>
      </w:r>
      <w:r w:rsidRPr="00A26890">
        <w:rPr>
          <w:rFonts w:ascii="Times New Roman" w:hAnsi="Times New Roman" w:cs="Times New Roman"/>
          <w:spacing w:val="4"/>
          <w:sz w:val="24"/>
          <w:szCs w:val="24"/>
          <w:lang w:val="nl-NL"/>
        </w:rPr>
        <w:t xml:space="preserve"> –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  <w:lang w:val="nl-NL"/>
        </w:rPr>
        <w:t>1</w:t>
      </w:r>
    </w:p>
    <w:p w14:paraId="00D49F38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  <w:lang w:val="nl-NL"/>
        </w:rPr>
      </w:pPr>
    </w:p>
    <w:p w14:paraId="77ECC670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Null and alternative hypothesis</w:t>
      </w:r>
    </w:p>
    <w:p w14:paraId="51859F23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H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: F(x) = G(y)</w:t>
      </w:r>
    </w:p>
    <w:p w14:paraId="0E36EF0A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H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: F(x)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sym w:font="Symbol" w:char="F0B9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G(y)</w:t>
      </w:r>
    </w:p>
    <w:p w14:paraId="6C7D06A1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</w:p>
    <w:p w14:paraId="137450F1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Test statistic</w:t>
      </w:r>
    </w:p>
    <w:p w14:paraId="7051EA2A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= Minimum of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1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or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2</w:t>
      </w:r>
    </w:p>
    <w:p w14:paraId="11914B71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</w:p>
    <w:p w14:paraId="0E07DD09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Critical region</w:t>
      </w:r>
    </w:p>
    <w:p w14:paraId="5EB75179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Fix a level of significance and obtain the tabulated value of the test statistic from Mann Whitney table.</w:t>
      </w:r>
    </w:p>
    <w:p w14:paraId="39BD796E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P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= P(U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sym w:font="Symbol" w:char="F0A3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)</w:t>
      </w:r>
    </w:p>
    <w:p w14:paraId="34E84F12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lastRenderedPageBreak/>
        <w:t>Give decision</w:t>
      </w:r>
    </w:p>
    <w:p w14:paraId="4F2E44C6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If p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sym w:font="Symbol" w:char="F0A3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sym w:font="Symbol" w:char="F061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, Reject H</w:t>
      </w:r>
      <w:r w:rsidRPr="0013354D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0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, otherwise accept.</w:t>
      </w:r>
    </w:p>
    <w:p w14:paraId="3D113499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For two tailed test double the probability p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.</w:t>
      </w:r>
    </w:p>
    <w:p w14:paraId="581BB529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</w:p>
    <w:p w14:paraId="3A01CF18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When n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  <w:vertAlign w:val="subscript"/>
        </w:rPr>
        <w:t>2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&gt; n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  <w:vertAlign w:val="subscript"/>
        </w:rPr>
        <w:t>1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&amp; 9 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sym w:font="Symbol" w:char="F0A3"/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 n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  <w:vertAlign w:val="subscript"/>
        </w:rPr>
        <w:t xml:space="preserve">2 </w:t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sym w:font="Symbol" w:char="F0A3"/>
      </w: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 20</w:t>
      </w:r>
    </w:p>
    <w:p w14:paraId="7272A674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Critical value of U</w:t>
      </w:r>
      <w:r w:rsidRPr="00E11956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sym w:font="Symbol" w:char="F061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corresponding to an observed U</w:t>
      </w:r>
      <w:r w:rsidRPr="00E11956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is obtained from the table.</w:t>
      </w:r>
    </w:p>
    <w:p w14:paraId="3368AF12" w14:textId="77777777" w:rsidR="009B0BBF" w:rsidRPr="00A26890" w:rsidRDefault="009B0BBF" w:rsidP="009B0BBF">
      <w:pPr>
        <w:tabs>
          <w:tab w:val="left" w:pos="2461"/>
        </w:tabs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>Decision</w:t>
      </w:r>
      <w:r>
        <w:rPr>
          <w:rFonts w:ascii="Times New Roman" w:hAnsi="Times New Roman" w:cs="Times New Roman"/>
          <w:b/>
          <w:spacing w:val="4"/>
          <w:sz w:val="24"/>
          <w:szCs w:val="24"/>
        </w:rPr>
        <w:tab/>
      </w:r>
    </w:p>
    <w:p w14:paraId="521113F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If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sym w:font="Symbol" w:char="F0A3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sym w:font="Symbol" w:char="F061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, Reject H</w:t>
      </w:r>
      <w:r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0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, otherwise accept. </w:t>
      </w:r>
    </w:p>
    <w:p w14:paraId="7438B191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</w:p>
    <w:p w14:paraId="3E00EDA7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B034B">
        <w:rPr>
          <w:rFonts w:ascii="Times New Roman" w:hAnsi="Times New Roman" w:cs="Times New Roman"/>
          <w:i/>
          <w:spacing w:val="4"/>
          <w:sz w:val="24"/>
          <w:szCs w:val="24"/>
        </w:rPr>
        <w:t>Example</w:t>
      </w:r>
      <w:r>
        <w:rPr>
          <w:rFonts w:ascii="Times New Roman" w:hAnsi="Times New Roman" w:cs="Times New Roman"/>
          <w:b/>
          <w:spacing w:val="4"/>
          <w:sz w:val="24"/>
          <w:szCs w:val="24"/>
        </w:rPr>
        <w:t>: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 Measurements of acidity (pH) of rain samples were recorded at 4 sites of industrial and 5 sites of non-industrial region:</w:t>
      </w:r>
    </w:p>
    <w:p w14:paraId="44AA01C0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>
        <w:rPr>
          <w:rFonts w:ascii="Times New Roman" w:hAnsi="Times New Roman" w:cs="Times New Roman"/>
          <w:spacing w:val="4"/>
          <w:sz w:val="24"/>
          <w:szCs w:val="24"/>
        </w:rPr>
        <w:t>Industrial region: 6.3, 4.9, 3.0, 6.0</w:t>
      </w:r>
    </w:p>
    <w:p w14:paraId="4911F3AC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>
        <w:rPr>
          <w:rFonts w:ascii="Times New Roman" w:hAnsi="Times New Roman" w:cs="Times New Roman"/>
          <w:spacing w:val="4"/>
          <w:sz w:val="24"/>
          <w:szCs w:val="24"/>
        </w:rPr>
        <w:t>Non-industrial region: 4.2, 4.5, 3.1, 4.4, 5.0</w:t>
      </w:r>
    </w:p>
    <w:p w14:paraId="50BDEDEB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>
        <w:rPr>
          <w:rFonts w:ascii="Times New Roman" w:hAnsi="Times New Roman" w:cs="Times New Roman"/>
          <w:spacing w:val="4"/>
          <w:sz w:val="24"/>
          <w:szCs w:val="24"/>
        </w:rPr>
        <w:t>Is the difference of acidity of rain between the industrial and non-industrial region significant?</w:t>
      </w:r>
    </w:p>
    <w:p w14:paraId="215D2172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i/>
          <w:spacing w:val="4"/>
          <w:sz w:val="24"/>
          <w:szCs w:val="24"/>
        </w:rPr>
      </w:pPr>
    </w:p>
    <w:p w14:paraId="0CD8DA6C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B034B">
        <w:rPr>
          <w:rFonts w:ascii="Times New Roman" w:hAnsi="Times New Roman" w:cs="Times New Roman"/>
          <w:i/>
          <w:spacing w:val="4"/>
          <w:sz w:val="24"/>
          <w:szCs w:val="24"/>
        </w:rPr>
        <w:t>Solution: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 Given n</w:t>
      </w:r>
      <w:r w:rsidRPr="00AB034B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 = 4, n</w:t>
      </w:r>
      <w:r w:rsidRPr="00AB034B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 = 5</w:t>
      </w:r>
    </w:p>
    <w:p w14:paraId="76402A10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>
        <w:rPr>
          <w:rFonts w:ascii="Times New Roman" w:hAnsi="Times New Roman" w:cs="Times New Roman"/>
          <w:spacing w:val="4"/>
          <w:sz w:val="24"/>
          <w:szCs w:val="24"/>
        </w:rPr>
        <w:t>H</w:t>
      </w:r>
      <w:r w:rsidRPr="003A13BC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pacing w:val="4"/>
          <w:sz w:val="24"/>
          <w:szCs w:val="24"/>
        </w:rPr>
        <w:t>: Industrial region and non-industrial region are not significantly different so far as acidity of rain is concerned.</w:t>
      </w:r>
    </w:p>
    <w:p w14:paraId="169A96EF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>
        <w:rPr>
          <w:rFonts w:ascii="Times New Roman" w:hAnsi="Times New Roman" w:cs="Times New Roman"/>
          <w:spacing w:val="4"/>
          <w:sz w:val="24"/>
          <w:szCs w:val="24"/>
        </w:rPr>
        <w:t>H</w:t>
      </w:r>
      <w:r w:rsidRPr="003A13BC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pacing w:val="4"/>
          <w:sz w:val="24"/>
          <w:szCs w:val="24"/>
        </w:rPr>
        <w:t>: Industrial region and non-industrial region are significantly different so far as acidity of rain is concerned.</w:t>
      </w:r>
    </w:p>
    <w:p w14:paraId="439D10B0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B0BBF" w14:paraId="44109F57" w14:textId="77777777" w:rsidTr="00651B77">
        <w:tc>
          <w:tcPr>
            <w:tcW w:w="9350" w:type="dxa"/>
            <w:gridSpan w:val="4"/>
          </w:tcPr>
          <w:p w14:paraId="7B95FCD0" w14:textId="77777777" w:rsidR="009B0BBF" w:rsidRDefault="009B0BBF" w:rsidP="00651B77">
            <w:pPr>
              <w:tabs>
                <w:tab w:val="left" w:pos="2773"/>
              </w:tabs>
              <w:jc w:val="center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Acidity of rain samples</w:t>
            </w:r>
          </w:p>
        </w:tc>
      </w:tr>
      <w:tr w:rsidR="009B0BBF" w14:paraId="2769A954" w14:textId="77777777" w:rsidTr="00651B77">
        <w:tc>
          <w:tcPr>
            <w:tcW w:w="2337" w:type="dxa"/>
          </w:tcPr>
          <w:p w14:paraId="4CBD961C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ndustrial region</w:t>
            </w:r>
          </w:p>
        </w:tc>
        <w:tc>
          <w:tcPr>
            <w:tcW w:w="2337" w:type="dxa"/>
          </w:tcPr>
          <w:p w14:paraId="20349148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Rank</w:t>
            </w:r>
          </w:p>
        </w:tc>
        <w:tc>
          <w:tcPr>
            <w:tcW w:w="2338" w:type="dxa"/>
          </w:tcPr>
          <w:p w14:paraId="1BB63A38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Non-industrial region</w:t>
            </w:r>
          </w:p>
        </w:tc>
        <w:tc>
          <w:tcPr>
            <w:tcW w:w="2338" w:type="dxa"/>
          </w:tcPr>
          <w:p w14:paraId="38E43FA0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Rank</w:t>
            </w:r>
          </w:p>
        </w:tc>
      </w:tr>
      <w:tr w:rsidR="009B0BBF" w14:paraId="3C6B048E" w14:textId="77777777" w:rsidTr="00651B77">
        <w:tc>
          <w:tcPr>
            <w:tcW w:w="2337" w:type="dxa"/>
          </w:tcPr>
          <w:p w14:paraId="1B91CAF1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6.3</w:t>
            </w:r>
          </w:p>
          <w:p w14:paraId="432347B5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4.9</w:t>
            </w:r>
          </w:p>
          <w:p w14:paraId="3B82C185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3.0</w:t>
            </w:r>
          </w:p>
          <w:p w14:paraId="2246F232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6.0</w:t>
            </w:r>
          </w:p>
        </w:tc>
        <w:tc>
          <w:tcPr>
            <w:tcW w:w="2337" w:type="dxa"/>
          </w:tcPr>
          <w:p w14:paraId="16C62AB4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9</w:t>
            </w:r>
          </w:p>
          <w:p w14:paraId="4B60FA41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6</w:t>
            </w:r>
          </w:p>
          <w:p w14:paraId="626D78A9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1</w:t>
            </w:r>
          </w:p>
          <w:p w14:paraId="1CBADE90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8</w:t>
            </w:r>
          </w:p>
        </w:tc>
        <w:tc>
          <w:tcPr>
            <w:tcW w:w="2338" w:type="dxa"/>
          </w:tcPr>
          <w:p w14:paraId="47F8F4C2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4.2</w:t>
            </w:r>
          </w:p>
          <w:p w14:paraId="34D28407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4.5</w:t>
            </w:r>
          </w:p>
          <w:p w14:paraId="0B1FDA50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3.1</w:t>
            </w:r>
          </w:p>
          <w:p w14:paraId="6006D367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4.4</w:t>
            </w:r>
          </w:p>
          <w:p w14:paraId="00E8F3EF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5.0</w:t>
            </w:r>
          </w:p>
        </w:tc>
        <w:tc>
          <w:tcPr>
            <w:tcW w:w="2338" w:type="dxa"/>
          </w:tcPr>
          <w:p w14:paraId="03E2BF51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3</w:t>
            </w:r>
          </w:p>
          <w:p w14:paraId="2CD22F57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5</w:t>
            </w:r>
          </w:p>
          <w:p w14:paraId="166EE253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2</w:t>
            </w:r>
          </w:p>
          <w:p w14:paraId="36ED49CE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4</w:t>
            </w:r>
          </w:p>
          <w:p w14:paraId="48353625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7</w:t>
            </w:r>
          </w:p>
        </w:tc>
      </w:tr>
      <w:tr w:rsidR="009B0BBF" w14:paraId="112103CD" w14:textId="77777777" w:rsidTr="00651B77">
        <w:tc>
          <w:tcPr>
            <w:tcW w:w="2337" w:type="dxa"/>
          </w:tcPr>
          <w:p w14:paraId="709A90A0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4AB508B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R</w:t>
            </w:r>
            <w:r w:rsidRPr="002F04C2">
              <w:rPr>
                <w:rFonts w:ascii="Times New Roman" w:hAnsi="Times New Roman" w:cs="Times New Roman"/>
                <w:spacing w:val="4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 xml:space="preserve"> = 24</w:t>
            </w:r>
          </w:p>
        </w:tc>
        <w:tc>
          <w:tcPr>
            <w:tcW w:w="2338" w:type="dxa"/>
          </w:tcPr>
          <w:p w14:paraId="6B3DDF9A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FB80192" w14:textId="77777777" w:rsidR="009B0BBF" w:rsidRDefault="009B0BBF" w:rsidP="00651B77">
            <w:pPr>
              <w:jc w:val="both"/>
              <w:rPr>
                <w:rFonts w:ascii="Times New Roman" w:hAnsi="Times New Roman" w:cs="Times New Roman"/>
                <w:spacing w:val="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R</w:t>
            </w:r>
            <w:r w:rsidRPr="002F04C2">
              <w:rPr>
                <w:rFonts w:ascii="Times New Roman" w:hAnsi="Times New Roman" w:cs="Times New Roman"/>
                <w:spacing w:val="4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pacing w:val="4"/>
                <w:sz w:val="24"/>
                <w:szCs w:val="24"/>
              </w:rPr>
              <w:t xml:space="preserve"> = 21</w:t>
            </w:r>
          </w:p>
        </w:tc>
      </w:tr>
    </w:tbl>
    <w:p w14:paraId="3A9B8712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</w:p>
    <w:p w14:paraId="7B998ED5" w14:textId="77777777" w:rsidR="009B0BBF" w:rsidRPr="002F04C2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2F04C2">
        <w:rPr>
          <w:rFonts w:ascii="Times New Roman" w:hAnsi="Times New Roman" w:cs="Times New Roman"/>
          <w:spacing w:val="4"/>
          <w:sz w:val="24"/>
          <w:szCs w:val="24"/>
        </w:rPr>
        <w:t>Then R</w:t>
      </w:r>
      <w:r w:rsidRPr="002F04C2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1</w:t>
      </w:r>
      <w:r w:rsidRPr="002F04C2">
        <w:rPr>
          <w:rFonts w:ascii="Times New Roman" w:hAnsi="Times New Roman" w:cs="Times New Roman"/>
          <w:spacing w:val="4"/>
          <w:sz w:val="24"/>
          <w:szCs w:val="24"/>
        </w:rPr>
        <w:t xml:space="preserve"> = sum of ranks of x’s of first sample = 24</w:t>
      </w:r>
    </w:p>
    <w:p w14:paraId="4D0984A7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2F04C2">
        <w:rPr>
          <w:rFonts w:ascii="Times New Roman" w:hAnsi="Times New Roman" w:cs="Times New Roman"/>
          <w:spacing w:val="4"/>
          <w:sz w:val="24"/>
          <w:szCs w:val="24"/>
        </w:rPr>
        <w:t>R</w:t>
      </w:r>
      <w:r w:rsidRPr="002F04C2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2</w:t>
      </w:r>
      <w:r w:rsidRPr="002F04C2">
        <w:rPr>
          <w:rFonts w:ascii="Times New Roman" w:hAnsi="Times New Roman" w:cs="Times New Roman"/>
          <w:spacing w:val="4"/>
          <w:sz w:val="24"/>
          <w:szCs w:val="24"/>
        </w:rPr>
        <w:t xml:space="preserve"> = sum of ranks of y’s of the second sample = 21</w:t>
      </w:r>
    </w:p>
    <w:p w14:paraId="0132DD81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position w:val="-24"/>
          <w:sz w:val="24"/>
          <w:szCs w:val="24"/>
        </w:rPr>
        <w:object w:dxaOrig="3000" w:dyaOrig="620" w14:anchorId="1945FD51">
          <v:shape id="_x0000_i1027" type="#_x0000_t75" style="width:150pt;height:31pt" o:ole="">
            <v:imagedata r:id="rId9" o:title=""/>
          </v:shape>
          <o:OLEObject Type="Embed" ProgID="Equation.3" ShapeID="_x0000_i1027" DrawAspect="Content" ObjectID="_1747821182" r:id="rId10"/>
        </w:object>
      </w:r>
    </w:p>
    <w:p w14:paraId="17684162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position w:val="-24"/>
          <w:sz w:val="24"/>
          <w:szCs w:val="24"/>
        </w:rPr>
        <w:object w:dxaOrig="3200" w:dyaOrig="620" w14:anchorId="2D13BA82">
          <v:shape id="_x0000_i1028" type="#_x0000_t75" style="width:159.5pt;height:31pt" o:ole="">
            <v:imagedata r:id="rId11" o:title=""/>
          </v:shape>
          <o:OLEObject Type="Embed" ProgID="Equation.3" ShapeID="_x0000_i1028" DrawAspect="Content" ObjectID="_1747821183" r:id="rId12"/>
        </w:object>
      </w:r>
    </w:p>
    <w:p w14:paraId="15A103D4" w14:textId="77777777" w:rsidR="009B0BBF" w:rsidRDefault="009B0BBF" w:rsidP="009B0BBF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>
        <w:rPr>
          <w:rFonts w:ascii="Times New Roman" w:hAnsi="Times New Roman" w:cs="Times New Roman"/>
          <w:spacing w:val="4"/>
          <w:sz w:val="24"/>
          <w:szCs w:val="24"/>
        </w:rPr>
        <w:t>Test statistic: U</w:t>
      </w:r>
      <w:r w:rsidRPr="002F04C2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 xml:space="preserve">0= 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Minimum of </w:t>
      </w:r>
      <w:r w:rsidRPr="003E79A5">
        <w:rPr>
          <w:rFonts w:ascii="Times New Roman" w:hAnsi="Times New Roman" w:cs="Times New Roman"/>
          <w:spacing w:val="4"/>
          <w:sz w:val="24"/>
          <w:szCs w:val="24"/>
        </w:rPr>
        <w:t>U</w:t>
      </w:r>
      <w:r w:rsidRPr="002F04C2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 or U</w:t>
      </w:r>
      <w:r w:rsidRPr="002F04C2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 = 6</w:t>
      </w:r>
      <w:r>
        <w:rPr>
          <w:rFonts w:ascii="Times New Roman" w:hAnsi="Times New Roman" w:cs="Times New Roman"/>
          <w:spacing w:val="4"/>
          <w:sz w:val="24"/>
          <w:szCs w:val="24"/>
        </w:rPr>
        <w:tab/>
      </w:r>
    </w:p>
    <w:p w14:paraId="5D1C95F9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spacing w:val="4"/>
          <w:sz w:val="24"/>
          <w:szCs w:val="24"/>
        </w:rPr>
      </w:pPr>
      <w:r>
        <w:rPr>
          <w:rFonts w:ascii="Times New Roman" w:hAnsi="Times New Roman" w:cs="Times New Roman"/>
          <w:spacing w:val="4"/>
          <w:sz w:val="24"/>
          <w:szCs w:val="24"/>
        </w:rPr>
        <w:t xml:space="preserve">Next for a pre assigned level of significance </w:t>
      </w:r>
      <w:r>
        <w:rPr>
          <w:rFonts w:ascii="Times New Roman" w:hAnsi="Times New Roman" w:cs="Times New Roman"/>
          <w:spacing w:val="4"/>
          <w:sz w:val="24"/>
          <w:szCs w:val="24"/>
        </w:rPr>
        <w:sym w:font="Symbol" w:char="F061"/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 = 0.05, we obtain from the Mann- Whitney table, the probabilities associated with the values as extreme as observed U</w:t>
      </w:r>
      <w:r w:rsidRPr="002F04C2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, i.e </w:t>
      </w:r>
      <w:r>
        <w:rPr>
          <w:rFonts w:ascii="Times New Roman" w:hAnsi="Times New Roman" w:cs="Times New Roman"/>
          <w:spacing w:val="4"/>
          <w:sz w:val="24"/>
          <w:szCs w:val="24"/>
        </w:rPr>
        <w:object w:dxaOrig="15" w:dyaOrig="15" w14:anchorId="68E6DBE6">
          <v:shape id="_x0000_i1029" type="#_x0000_t75" style="width:1pt;height:1pt" o:ole="">
            <v:imagedata r:id="rId13" o:title=""/>
          </v:shape>
          <o:OLEObject Type="Embed" ProgID="WordPad.Document.1" ShapeID="_x0000_i1029" DrawAspect="Content" ObjectID="_1747821184" r:id="rId14"/>
        </w:object>
      </w:r>
      <w:r w:rsidRPr="002F04C2">
        <w:rPr>
          <w:rFonts w:ascii="Times New Roman" w:hAnsi="Times New Roman" w:cs="Times New Roman"/>
          <w:spacing w:val="4"/>
          <w:position w:val="-12"/>
          <w:sz w:val="24"/>
          <w:szCs w:val="24"/>
        </w:rPr>
        <w:object w:dxaOrig="2320" w:dyaOrig="360" w14:anchorId="7B8EFC1D">
          <v:shape id="_x0000_i1030" type="#_x0000_t75" style="width:116pt;height:18pt" o:ole="">
            <v:imagedata r:id="rId15" o:title=""/>
          </v:shape>
          <o:OLEObject Type="Embed" ProgID="Equation.3" ShapeID="_x0000_i1030" DrawAspect="Content" ObjectID="_1747821185" r:id="rId16"/>
        </w:object>
      </w:r>
    </w:p>
    <w:p w14:paraId="2CB24B43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2F04C2">
        <w:rPr>
          <w:rFonts w:ascii="Times New Roman" w:hAnsi="Times New Roman" w:cs="Times New Roman"/>
          <w:spacing w:val="4"/>
          <w:sz w:val="24"/>
          <w:szCs w:val="24"/>
        </w:rPr>
        <w:t>Decision: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 Since 2p</w:t>
      </w:r>
      <w:r w:rsidRPr="003E79A5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>
        <w:rPr>
          <w:rFonts w:ascii="Times New Roman" w:hAnsi="Times New Roman" w:cs="Times New Roman"/>
          <w:spacing w:val="4"/>
          <w:sz w:val="24"/>
          <w:szCs w:val="24"/>
        </w:rPr>
        <w:t xml:space="preserve">= 0.412 &gt; 0.05 = </w:t>
      </w:r>
      <w:r>
        <w:rPr>
          <w:rFonts w:ascii="Times New Roman" w:hAnsi="Times New Roman" w:cs="Times New Roman"/>
          <w:spacing w:val="4"/>
          <w:sz w:val="24"/>
          <w:szCs w:val="24"/>
        </w:rPr>
        <w:sym w:font="Symbol" w:char="F061"/>
      </w:r>
      <w:r>
        <w:rPr>
          <w:rFonts w:ascii="Times New Roman" w:hAnsi="Times New Roman" w:cs="Times New Roman"/>
          <w:spacing w:val="4"/>
          <w:sz w:val="24"/>
          <w:szCs w:val="24"/>
        </w:rPr>
        <w:t>, we may accept H</w:t>
      </w:r>
      <w:r w:rsidRPr="002F04C2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pacing w:val="4"/>
          <w:sz w:val="24"/>
          <w:szCs w:val="24"/>
        </w:rPr>
        <w:t>.</w:t>
      </w:r>
    </w:p>
    <w:p w14:paraId="4EFE0462" w14:textId="77777777" w:rsidR="009B0BBF" w:rsidRPr="002F04C2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</w:p>
    <w:p w14:paraId="01FB028A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spacing w:val="4"/>
          <w:sz w:val="24"/>
          <w:szCs w:val="24"/>
        </w:rPr>
        <w:t xml:space="preserve">Exercise: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The heart beating rates of 5 vegetarians and 4 non vegetarians are recorded below:</w:t>
      </w:r>
    </w:p>
    <w:p w14:paraId="159D20EE" w14:textId="77777777" w:rsidR="009B0BBF" w:rsidRPr="00A26890" w:rsidRDefault="009B0BBF" w:rsidP="009B0BBF">
      <w:pPr>
        <w:spacing w:after="0" w:line="240" w:lineRule="auto"/>
        <w:ind w:left="72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Vegetarians: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ab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ab/>
        <w:t>56, 67, 82, 60, 75</w:t>
      </w:r>
    </w:p>
    <w:p w14:paraId="4805182A" w14:textId="77777777" w:rsidR="009B0BBF" w:rsidRPr="00A26890" w:rsidRDefault="009B0BBF" w:rsidP="009B0BBF">
      <w:pPr>
        <w:spacing w:after="0" w:line="240" w:lineRule="auto"/>
        <w:ind w:left="72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Non vegetarians: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ab/>
        <w:t>53, 42, 75, 58</w:t>
      </w:r>
    </w:p>
    <w:p w14:paraId="067CDB9A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Test if the mean heart beating rate of vegetarians is significantly high.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ab/>
      </w:r>
    </w:p>
    <w:p w14:paraId="7F015C56" w14:textId="77777777" w:rsidR="009B0BBF" w:rsidRPr="00A26890" w:rsidRDefault="009B0BBF" w:rsidP="009B0BBF">
      <w:pPr>
        <w:spacing w:after="0" w:line="240" w:lineRule="auto"/>
        <w:ind w:left="5760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(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= 4.5, 0.0952, Accept H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)</w:t>
      </w:r>
    </w:p>
    <w:p w14:paraId="724054B0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bCs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bCs/>
          <w:spacing w:val="4"/>
          <w:sz w:val="24"/>
          <w:szCs w:val="24"/>
        </w:rPr>
        <w:lastRenderedPageBreak/>
        <w:t>For large sample case (when n</w:t>
      </w:r>
      <w:r w:rsidRPr="00A26890">
        <w:rPr>
          <w:rFonts w:ascii="Times New Roman" w:hAnsi="Times New Roman" w:cs="Times New Roman"/>
          <w:b/>
          <w:bCs/>
          <w:spacing w:val="4"/>
          <w:sz w:val="24"/>
          <w:szCs w:val="24"/>
          <w:vertAlign w:val="subscript"/>
        </w:rPr>
        <w:t>1</w:t>
      </w:r>
      <w:r w:rsidRPr="00A26890">
        <w:rPr>
          <w:rFonts w:ascii="Times New Roman" w:hAnsi="Times New Roman" w:cs="Times New Roman"/>
          <w:b/>
          <w:bCs/>
          <w:spacing w:val="4"/>
          <w:sz w:val="24"/>
          <w:szCs w:val="24"/>
        </w:rPr>
        <w:t xml:space="preserve"> &lt; n</w:t>
      </w:r>
      <w:r w:rsidRPr="00A26890">
        <w:rPr>
          <w:rFonts w:ascii="Times New Roman" w:hAnsi="Times New Roman" w:cs="Times New Roman"/>
          <w:b/>
          <w:bCs/>
          <w:spacing w:val="4"/>
          <w:sz w:val="24"/>
          <w:szCs w:val="24"/>
          <w:vertAlign w:val="subscript"/>
        </w:rPr>
        <w:t>2</w:t>
      </w:r>
      <w:r w:rsidRPr="00A26890">
        <w:rPr>
          <w:rFonts w:ascii="Times New Roman" w:hAnsi="Times New Roman" w:cs="Times New Roman"/>
          <w:b/>
          <w:bCs/>
          <w:spacing w:val="4"/>
          <w:sz w:val="24"/>
          <w:szCs w:val="24"/>
        </w:rPr>
        <w:t xml:space="preserve"> &gt; 20)</w:t>
      </w:r>
    </w:p>
    <w:p w14:paraId="28FDD11C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bCs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bCs/>
          <w:spacing w:val="4"/>
          <w:sz w:val="24"/>
          <w:szCs w:val="24"/>
        </w:rPr>
        <w:t>Test statistic</w:t>
      </w:r>
    </w:p>
    <w:p w14:paraId="2C4BEBA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For large sample case, the sampling distribution of Uo is approximately normal with </w:t>
      </w:r>
    </w:p>
    <w:p w14:paraId="779D10C7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position w:val="-24"/>
          <w:sz w:val="24"/>
          <w:szCs w:val="24"/>
        </w:rPr>
        <w:object w:dxaOrig="1980" w:dyaOrig="639" w14:anchorId="376AE483">
          <v:shape id="_x0000_i1031" type="#_x0000_t75" style="width:99pt;height:31.5pt" o:ole="">
            <v:imagedata r:id="rId17" o:title=""/>
          </v:shape>
          <o:OLEObject Type="Embed" ProgID="Equation.3" ShapeID="_x0000_i1031" DrawAspect="Content" ObjectID="_1747821186" r:id="rId18"/>
        </w:objec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and </w:t>
      </w:r>
      <w:r w:rsidRPr="00A26890">
        <w:rPr>
          <w:rFonts w:ascii="Times New Roman" w:hAnsi="Times New Roman" w:cs="Times New Roman"/>
          <w:spacing w:val="4"/>
          <w:position w:val="-26"/>
          <w:sz w:val="24"/>
          <w:szCs w:val="24"/>
        </w:rPr>
        <w:object w:dxaOrig="2580" w:dyaOrig="700" w14:anchorId="1ACD58B9">
          <v:shape id="_x0000_i1032" type="#_x0000_t75" style="width:129pt;height:35pt" o:ole="">
            <v:imagedata r:id="rId19" o:title=""/>
          </v:shape>
          <o:OLEObject Type="Embed" ProgID="Equation.3" ShapeID="_x0000_i1032" DrawAspect="Content" ObjectID="_1747821187" r:id="rId20"/>
        </w:object>
      </w:r>
    </w:p>
    <w:p w14:paraId="5F99A6B1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i.e.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sym w:font="Symbol" w:char="F07E"/>
      </w:r>
      <w:r w:rsidRPr="00A26890">
        <w:rPr>
          <w:rFonts w:ascii="Times New Roman" w:hAnsi="Times New Roman" w:cs="Times New Roman"/>
          <w:spacing w:val="4"/>
          <w:position w:val="-14"/>
          <w:sz w:val="24"/>
          <w:szCs w:val="24"/>
        </w:rPr>
        <w:object w:dxaOrig="1200" w:dyaOrig="400" w14:anchorId="52D17098">
          <v:shape id="_x0000_i1033" type="#_x0000_t75" style="width:60pt;height:20.5pt" o:ole="">
            <v:imagedata r:id="rId21" o:title=""/>
          </v:shape>
          <o:OLEObject Type="Embed" ProgID="Equation.3" ShapeID="_x0000_i1033" DrawAspect="Content" ObjectID="_1747821188" r:id="rId22"/>
        </w:object>
      </w:r>
    </w:p>
    <w:p w14:paraId="249CACA5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sym w:font="Symbol" w:char="F05C"/>
      </w:r>
      <w:r w:rsidRPr="00A26890">
        <w:rPr>
          <w:rFonts w:ascii="Times New Roman" w:hAnsi="Times New Roman" w:cs="Times New Roman"/>
          <w:spacing w:val="4"/>
          <w:position w:val="-62"/>
          <w:sz w:val="24"/>
          <w:szCs w:val="24"/>
        </w:rPr>
        <w:object w:dxaOrig="3540" w:dyaOrig="1300" w14:anchorId="47D96AAF">
          <v:shape id="_x0000_i1034" type="#_x0000_t75" style="width:177pt;height:65.5pt" o:ole="">
            <v:imagedata r:id="rId23" o:title=""/>
          </v:shape>
          <o:OLEObject Type="Embed" ProgID="Equation.3" ShapeID="_x0000_i1034" DrawAspect="Content" ObjectID="_1747821189" r:id="rId24"/>
        </w:objec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sym w:font="Symbol" w:char="F07E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N(0,1)</w:t>
      </w:r>
    </w:p>
    <w:p w14:paraId="2997EF57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The distribution of z is valid for no ties and ties within sample observations. But, however, in case of ties between sample observations the value is U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is affected considerably which necessitate to change the variability of the set of ranks or equivalently a correction for ties must be applied to tie standard deviation</w:t>
      </w:r>
      <w:r w:rsidRPr="00A26890">
        <w:rPr>
          <w:rFonts w:ascii="Times New Roman" w:hAnsi="Times New Roman" w:cs="Times New Roman"/>
          <w:spacing w:val="4"/>
          <w:position w:val="-12"/>
          <w:sz w:val="24"/>
          <w:szCs w:val="24"/>
        </w:rPr>
        <w:object w:dxaOrig="340" w:dyaOrig="360" w14:anchorId="7ADE91E3">
          <v:shape id="_x0000_i1035" type="#_x0000_t75" style="width:17.5pt;height:18pt" o:ole="">
            <v:imagedata r:id="rId25" o:title=""/>
          </v:shape>
          <o:OLEObject Type="Embed" ProgID="Equation.3" ShapeID="_x0000_i1035" DrawAspect="Content" ObjectID="_1747821190" r:id="rId26"/>
        </w:objec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of the sampling distribution of Uo.</w:t>
      </w:r>
    </w:p>
    <w:p w14:paraId="44C59554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The ties corrected standard deviation is given by,</w:t>
      </w:r>
    </w:p>
    <w:p w14:paraId="6AFE7E3F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position w:val="-36"/>
          <w:sz w:val="24"/>
          <w:szCs w:val="24"/>
        </w:rPr>
        <w:object w:dxaOrig="3600" w:dyaOrig="859" w14:anchorId="478FBB42">
          <v:shape id="_x0000_i1036" type="#_x0000_t75" style="width:180pt;height:42.5pt" o:ole="">
            <v:imagedata r:id="rId27" o:title=""/>
          </v:shape>
          <o:OLEObject Type="Embed" ProgID="Equation.3" ShapeID="_x0000_i1036" DrawAspect="Content" ObjectID="_1747821191" r:id="rId28"/>
        </w:objec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</w:p>
    <w:p w14:paraId="403E22B5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Where </w:t>
      </w:r>
      <w:r w:rsidRPr="00A26890">
        <w:rPr>
          <w:rFonts w:ascii="Times New Roman" w:hAnsi="Times New Roman" w:cs="Times New Roman"/>
          <w:spacing w:val="4"/>
          <w:position w:val="-24"/>
          <w:sz w:val="24"/>
          <w:szCs w:val="24"/>
        </w:rPr>
        <w:object w:dxaOrig="1020" w:dyaOrig="660" w14:anchorId="700FAE50">
          <v:shape id="_x0000_i1037" type="#_x0000_t75" style="width:51pt;height:33pt" o:ole="">
            <v:imagedata r:id="rId29" o:title=""/>
          </v:shape>
          <o:OLEObject Type="Embed" ProgID="Equation.3" ShapeID="_x0000_i1037" DrawAspect="Content" ObjectID="_1747821192" r:id="rId30"/>
        </w:objec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and t = no. of observations tied for a given rank.</w:t>
      </w:r>
    </w:p>
    <w:p w14:paraId="2AC66248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Hence in this case,</w:t>
      </w:r>
    </w:p>
    <w:p w14:paraId="17B5268C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position w:val="-78"/>
          <w:sz w:val="24"/>
          <w:szCs w:val="24"/>
        </w:rPr>
        <w:object w:dxaOrig="3400" w:dyaOrig="1460" w14:anchorId="249F1D03">
          <v:shape id="_x0000_i1038" type="#_x0000_t75" style="width:169.5pt;height:73pt" o:ole="">
            <v:imagedata r:id="rId31" o:title=""/>
          </v:shape>
          <o:OLEObject Type="Embed" ProgID="Equation.3" ShapeID="_x0000_i1038" DrawAspect="Content" ObjectID="_1747821193" r:id="rId32"/>
        </w:object>
      </w:r>
    </w:p>
    <w:p w14:paraId="1B9479CA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bCs/>
          <w:spacing w:val="4"/>
          <w:sz w:val="24"/>
          <w:szCs w:val="24"/>
        </w:rPr>
      </w:pPr>
    </w:p>
    <w:p w14:paraId="2A110550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bCs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bCs/>
          <w:spacing w:val="4"/>
          <w:sz w:val="24"/>
          <w:szCs w:val="24"/>
        </w:rPr>
        <w:t>Critical region</w:t>
      </w:r>
    </w:p>
    <w:p w14:paraId="6A059A1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Next for a pre assigned level of significance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sym w:font="Symbol" w:char="F061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, we obtain from the normal table, the critical value of Z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sym w:font="Symbol" w:char="F061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.</w:t>
      </w:r>
    </w:p>
    <w:p w14:paraId="73F63262" w14:textId="77777777" w:rsidR="009B0BBF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bCs/>
          <w:spacing w:val="4"/>
          <w:sz w:val="24"/>
          <w:szCs w:val="24"/>
        </w:rPr>
      </w:pPr>
    </w:p>
    <w:p w14:paraId="46F7D05D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bCs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bCs/>
          <w:spacing w:val="4"/>
          <w:sz w:val="24"/>
          <w:szCs w:val="24"/>
        </w:rPr>
        <w:t>Decision</w:t>
      </w:r>
    </w:p>
    <w:p w14:paraId="2C0155E1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If Z cal ≤ Z tab,  i.e. Z≤ Z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sym w:font="Symbol" w:char="F061"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, H</w:t>
      </w:r>
      <w:r w:rsidRPr="00A26890">
        <w:rPr>
          <w:rFonts w:ascii="Times New Roman" w:hAnsi="Times New Roman" w:cs="Times New Roman"/>
          <w:spacing w:val="4"/>
          <w:sz w:val="24"/>
          <w:szCs w:val="24"/>
          <w:vertAlign w:val="subscript"/>
        </w:rPr>
        <w:t>o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 xml:space="preserve"> is accepted otherwise rejected.</w:t>
      </w:r>
    </w:p>
    <w:p w14:paraId="4A486743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</w:p>
    <w:p w14:paraId="56AE5CF7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b/>
          <w:bCs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b/>
          <w:bCs/>
          <w:spacing w:val="4"/>
          <w:sz w:val="24"/>
          <w:szCs w:val="24"/>
        </w:rPr>
        <w:t xml:space="preserve">Exercise: 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>A dentist wishing to test the claims of rival manufactures of dental cleansing preparation A and B, choose 12 patients and induced them to agree to use A for a year while 22 other are persuaded to use B. At the end of the year the record of the number of cavities developed in these patients are as follows:</w:t>
      </w:r>
    </w:p>
    <w:p w14:paraId="7A315195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A: 8, 2, 1, 7, 2, 4, 7, 5, 7, 4, 6, 8</w:t>
      </w:r>
    </w:p>
    <w:p w14:paraId="5113C9DF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pacing w:val="4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B: 11, 1, 3, 7, 6, 5, 10, 2, 8, 6, 7, 2, 12, 8, 11, 4, 7, 6, 8, 7, 6, 10</w:t>
      </w:r>
    </w:p>
    <w:p w14:paraId="4B33272D" w14:textId="352202D2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6890">
        <w:rPr>
          <w:rFonts w:ascii="Times New Roman" w:hAnsi="Times New Roman" w:cs="Times New Roman"/>
          <w:spacing w:val="4"/>
          <w:sz w:val="24"/>
          <w:szCs w:val="24"/>
        </w:rPr>
        <w:t>Make use of Mann Whitney U test to test the null hypothesis that cleansing A is as good as cleansing B. Test the hypothesis at 1% level of significance.</w:t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ab/>
      </w:r>
      <w:r w:rsidRPr="00A26890">
        <w:rPr>
          <w:rFonts w:ascii="Times New Roman" w:hAnsi="Times New Roman" w:cs="Times New Roman"/>
          <w:spacing w:val="4"/>
          <w:sz w:val="24"/>
          <w:szCs w:val="24"/>
        </w:rPr>
        <w:tab/>
        <w:t>(1.38, Ho accept)</w:t>
      </w:r>
    </w:p>
    <w:p w14:paraId="0472B4E1" w14:textId="36C9CFAB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91D2D0" w14:textId="77777777" w:rsidR="009B0BBF" w:rsidRPr="00A26890" w:rsidRDefault="009B0BBF" w:rsidP="009B0B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513C72" w14:textId="77777777" w:rsidR="000072F7" w:rsidRDefault="00000000"/>
    <w:sectPr w:rsidR="000072F7" w:rsidSect="009B0BBF">
      <w:pgSz w:w="12240" w:h="15840"/>
      <w:pgMar w:top="1152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F771F"/>
    <w:multiLevelType w:val="hybridMultilevel"/>
    <w:tmpl w:val="B22E0D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F6959"/>
    <w:multiLevelType w:val="hybridMultilevel"/>
    <w:tmpl w:val="9C5042F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68050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FA10C828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11096141">
    <w:abstractNumId w:val="1"/>
  </w:num>
  <w:num w:numId="2" w16cid:durableId="15422856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tzA0sjCytLQAcpV0lIJTi4sz8/NACgxrAU2iSaIsAAAA"/>
  </w:docVars>
  <w:rsids>
    <w:rsidRoot w:val="009B0BBF"/>
    <w:rsid w:val="0010705D"/>
    <w:rsid w:val="001810E4"/>
    <w:rsid w:val="009B0BBF"/>
    <w:rsid w:val="00CA6366"/>
    <w:rsid w:val="00F14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7DF1D"/>
  <w15:chartTrackingRefBased/>
  <w15:docId w15:val="{CEA1F4D6-E609-42A2-9D84-2F86CE668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B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0B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34" Type="http://schemas.openxmlformats.org/officeDocument/2006/relationships/theme" Target="theme/theme1.xm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29" Type="http://schemas.openxmlformats.org/officeDocument/2006/relationships/image" Target="media/image13.w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26</Words>
  <Characters>4005</Characters>
  <Application>Microsoft Office Word</Application>
  <DocSecurity>0</DocSecurity>
  <Lines>160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ELL</cp:lastModifiedBy>
  <cp:revision>3</cp:revision>
  <cp:lastPrinted>2022-05-29T06:08:00Z</cp:lastPrinted>
  <dcterms:created xsi:type="dcterms:W3CDTF">2019-06-19T00:52:00Z</dcterms:created>
  <dcterms:modified xsi:type="dcterms:W3CDTF">2023-06-09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319e83e2af0a390657da4fa6547f088ed758f0889a30d1971a0a55593d967</vt:lpwstr>
  </property>
</Properties>
</file>